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DAF23" w14:textId="2C8E5B72" w:rsidR="0034483F" w:rsidRDefault="00EA6947" w:rsidP="0034483F">
      <w:pPr>
        <w:pStyle w:val="Heading2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6F416FB" wp14:editId="55FBFB18">
            <wp:simplePos x="0" y="0"/>
            <wp:positionH relativeFrom="column">
              <wp:posOffset>-914400</wp:posOffset>
            </wp:positionH>
            <wp:positionV relativeFrom="paragraph">
              <wp:posOffset>78740</wp:posOffset>
            </wp:positionV>
            <wp:extent cx="6863715" cy="1775460"/>
            <wp:effectExtent l="0" t="0" r="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M_SM_HomePictur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715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1BF9">
        <w:rPr>
          <w:noProof/>
        </w:rPr>
        <w:drawing>
          <wp:anchor distT="0" distB="0" distL="114300" distR="114300" simplePos="0" relativeHeight="251659264" behindDoc="0" locked="0" layoutInCell="1" allowOverlap="1" wp14:anchorId="4E719308" wp14:editId="4D186A7F">
            <wp:simplePos x="0" y="0"/>
            <wp:positionH relativeFrom="column">
              <wp:posOffset>-922713</wp:posOffset>
            </wp:positionH>
            <wp:positionV relativeFrom="paragraph">
              <wp:posOffset>-764425</wp:posOffset>
            </wp:positionV>
            <wp:extent cx="7783195" cy="835602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bResource.ps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3195" cy="835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F48737" w14:textId="78B43515" w:rsidR="0034483F" w:rsidRDefault="0034483F" w:rsidP="0034483F">
      <w:pPr>
        <w:pStyle w:val="Heading1"/>
        <w:spacing w:before="2640" w:after="240"/>
      </w:pPr>
      <w:r>
        <w:t>Federal and Airline Newsroom Link</w:t>
      </w:r>
      <w:r w:rsidR="00F16F05">
        <w:t>s</w:t>
      </w:r>
      <w:r>
        <w:t xml:space="preserve"> </w:t>
      </w:r>
    </w:p>
    <w:p w14:paraId="2F362F2E" w14:textId="6C0E75A6" w:rsidR="0034483F" w:rsidRDefault="00E240D2">
      <w:r>
        <w:t xml:space="preserve">This sample checklist was compiled as part of the research </w:t>
      </w:r>
      <w:r w:rsidR="003C4B1E">
        <w:t xml:space="preserve">for </w:t>
      </w:r>
      <w:r w:rsidR="003C4B1E" w:rsidRPr="003C4B1E">
        <w:rPr>
          <w:i/>
        </w:rPr>
        <w:t>ACRP WebResource 8</w:t>
      </w:r>
      <w:r w:rsidR="003C4B1E">
        <w:t xml:space="preserve"> </w:t>
      </w:r>
      <w:r>
        <w:t xml:space="preserve">and is meant </w:t>
      </w:r>
      <w:r w:rsidR="003C4B1E">
        <w:t xml:space="preserve">to be </w:t>
      </w:r>
      <w:r>
        <w:t>modif</w:t>
      </w:r>
      <w:r w:rsidR="003C4B1E">
        <w:t>ied</w:t>
      </w:r>
      <w:r>
        <w:t xml:space="preserve"> </w:t>
      </w:r>
      <w:r w:rsidR="003C4B1E">
        <w:t>according to</w:t>
      </w:r>
      <w:r>
        <w:t xml:space="preserve"> what best fits your</w:t>
      </w:r>
      <w:r w:rsidR="000224F0">
        <w:t xml:space="preserve"> program</w:t>
      </w:r>
      <w:r>
        <w:t>.</w:t>
      </w:r>
    </w:p>
    <w:p w14:paraId="55B84FAD" w14:textId="77777777" w:rsidR="00E240D2" w:rsidRDefault="00E240D2"/>
    <w:p w14:paraId="1017110A" w14:textId="44851A5D" w:rsidR="004B44A8" w:rsidRDefault="00B7226E" w:rsidP="0034483F">
      <w:r>
        <w:t>Federal Media/Newsroom Lin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B7226E" w14:paraId="74F8FB4A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1B51ECCE" w14:textId="2F8DE0BF" w:rsidR="00B7226E" w:rsidRDefault="00B7226E" w:rsidP="00D96DB4">
            <w:r>
              <w:t>FAA</w:t>
            </w:r>
          </w:p>
        </w:tc>
        <w:tc>
          <w:tcPr>
            <w:tcW w:w="6745" w:type="dxa"/>
            <w:vAlign w:val="center"/>
          </w:tcPr>
          <w:p w14:paraId="30F653C8" w14:textId="66CFCD26" w:rsidR="00B7226E" w:rsidRDefault="00505FE0" w:rsidP="00D96DB4">
            <w:hyperlink r:id="rId12" w:history="1">
              <w:r w:rsidR="0046453C" w:rsidRPr="00CB473B">
                <w:rPr>
                  <w:rStyle w:val="Hyperlink"/>
                </w:rPr>
                <w:t>https://www.faa.gov/news/contact_information/</w:t>
              </w:r>
            </w:hyperlink>
            <w:r w:rsidR="0046453C">
              <w:t xml:space="preserve"> </w:t>
            </w:r>
          </w:p>
        </w:tc>
      </w:tr>
      <w:tr w:rsidR="006D59A9" w14:paraId="36834C95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1AB5AF4C" w14:textId="2FCFCAED" w:rsidR="006D59A9" w:rsidRDefault="006D59A9" w:rsidP="00D96DB4">
            <w:r>
              <w:t>FBI</w:t>
            </w:r>
            <w:r w:rsidR="00795E01">
              <w:t xml:space="preserve"> - Offices</w:t>
            </w:r>
          </w:p>
        </w:tc>
        <w:tc>
          <w:tcPr>
            <w:tcW w:w="6745" w:type="dxa"/>
            <w:vAlign w:val="center"/>
          </w:tcPr>
          <w:p w14:paraId="4712C7AF" w14:textId="7FE4EBE7" w:rsidR="006D59A9" w:rsidRDefault="00505FE0" w:rsidP="00D96DB4">
            <w:pPr>
              <w:rPr>
                <w:rStyle w:val="Hyperlink"/>
              </w:rPr>
            </w:pPr>
            <w:hyperlink r:id="rId13" w:history="1">
              <w:r w:rsidR="00B62D26" w:rsidRPr="00925E0E">
                <w:rPr>
                  <w:rStyle w:val="Hyperlink"/>
                </w:rPr>
                <w:t>https://www.fbi.gov/contact-us/field-offices</w:t>
              </w:r>
            </w:hyperlink>
          </w:p>
        </w:tc>
      </w:tr>
      <w:tr w:rsidR="00B7226E" w14:paraId="08CF97B1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0ECD4BB5" w14:textId="5AE0A550" w:rsidR="00B7226E" w:rsidRDefault="00B7226E" w:rsidP="00D96DB4">
            <w:r>
              <w:t>TSA</w:t>
            </w:r>
          </w:p>
        </w:tc>
        <w:tc>
          <w:tcPr>
            <w:tcW w:w="6745" w:type="dxa"/>
            <w:vAlign w:val="center"/>
          </w:tcPr>
          <w:p w14:paraId="74DE221D" w14:textId="2D6A8666" w:rsidR="00B7226E" w:rsidRDefault="00505FE0" w:rsidP="00D96DB4">
            <w:hyperlink r:id="rId14" w:history="1">
              <w:r w:rsidR="0046453C" w:rsidRPr="00CB473B">
                <w:rPr>
                  <w:rStyle w:val="Hyperlink"/>
                </w:rPr>
                <w:t>https://www.tsa.gov/news/press</w:t>
              </w:r>
            </w:hyperlink>
            <w:r w:rsidR="0046453C">
              <w:t xml:space="preserve"> </w:t>
            </w:r>
          </w:p>
        </w:tc>
      </w:tr>
      <w:tr w:rsidR="00B7226E" w14:paraId="29961BE0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1EFB1D2C" w14:textId="695B16CD" w:rsidR="00B7226E" w:rsidRDefault="00B7226E" w:rsidP="00D96DB4">
            <w:r>
              <w:t>CBP</w:t>
            </w:r>
          </w:p>
        </w:tc>
        <w:tc>
          <w:tcPr>
            <w:tcW w:w="6745" w:type="dxa"/>
            <w:vAlign w:val="center"/>
          </w:tcPr>
          <w:p w14:paraId="229AD97C" w14:textId="5ECFB73F" w:rsidR="00B7226E" w:rsidRDefault="00505FE0" w:rsidP="00D96DB4">
            <w:hyperlink r:id="rId15" w:history="1">
              <w:r w:rsidR="0046453C" w:rsidRPr="00CB473B">
                <w:rPr>
                  <w:rStyle w:val="Hyperlink"/>
                </w:rPr>
                <w:t>https://www.cbp.gov/newsroom/press</w:t>
              </w:r>
            </w:hyperlink>
            <w:r w:rsidR="0046453C">
              <w:t xml:space="preserve"> </w:t>
            </w:r>
          </w:p>
        </w:tc>
      </w:tr>
      <w:tr w:rsidR="00B7226E" w14:paraId="420F9AD5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7EB83231" w14:textId="6160ACCA" w:rsidR="00B7226E" w:rsidRDefault="00B7226E" w:rsidP="00D96DB4">
            <w:r>
              <w:t>CDC</w:t>
            </w:r>
          </w:p>
        </w:tc>
        <w:tc>
          <w:tcPr>
            <w:tcW w:w="6745" w:type="dxa"/>
            <w:vAlign w:val="center"/>
          </w:tcPr>
          <w:p w14:paraId="7B6A8F7D" w14:textId="196A59C1" w:rsidR="00B7226E" w:rsidRDefault="00505FE0" w:rsidP="00D96DB4">
            <w:hyperlink r:id="rId16" w:history="1">
              <w:r w:rsidR="0046453C" w:rsidRPr="00CB473B">
                <w:rPr>
                  <w:rStyle w:val="Hyperlink"/>
                </w:rPr>
                <w:t>https://www.cdc.gov/media/subtopic/contact.htm</w:t>
              </w:r>
            </w:hyperlink>
            <w:r w:rsidR="0046453C">
              <w:t xml:space="preserve"> </w:t>
            </w:r>
          </w:p>
        </w:tc>
      </w:tr>
      <w:tr w:rsidR="00B7226E" w14:paraId="2FE1012E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6BB3B0EC" w14:textId="03B8C60F" w:rsidR="00B7226E" w:rsidRDefault="00B7226E" w:rsidP="00D96DB4">
            <w:r>
              <w:t>NTSB</w:t>
            </w:r>
          </w:p>
        </w:tc>
        <w:tc>
          <w:tcPr>
            <w:tcW w:w="6745" w:type="dxa"/>
            <w:vAlign w:val="center"/>
          </w:tcPr>
          <w:p w14:paraId="67973BE0" w14:textId="4BDE69AE" w:rsidR="00B7226E" w:rsidRDefault="00505FE0" w:rsidP="00D96DB4">
            <w:hyperlink r:id="rId17" w:history="1">
              <w:r w:rsidR="0046453C" w:rsidRPr="00CB473B">
                <w:rPr>
                  <w:rStyle w:val="Hyperlink"/>
                </w:rPr>
                <w:t>https://www.ntsb.gov/news/pages/media_resources.aspx</w:t>
              </w:r>
            </w:hyperlink>
            <w:r w:rsidR="0046453C">
              <w:t xml:space="preserve"> </w:t>
            </w:r>
          </w:p>
        </w:tc>
      </w:tr>
      <w:tr w:rsidR="00B7226E" w14:paraId="1264601E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65F6FE67" w14:textId="4F871617" w:rsidR="00B7226E" w:rsidRDefault="007B41EC" w:rsidP="00D96DB4">
            <w:r>
              <w:t>NOAA</w:t>
            </w:r>
          </w:p>
        </w:tc>
        <w:tc>
          <w:tcPr>
            <w:tcW w:w="6745" w:type="dxa"/>
            <w:vAlign w:val="center"/>
          </w:tcPr>
          <w:p w14:paraId="4F8A9434" w14:textId="1001A5E0" w:rsidR="00B7226E" w:rsidRDefault="00505FE0" w:rsidP="00D96DB4">
            <w:hyperlink r:id="rId18" w:history="1">
              <w:r w:rsidR="0046453C" w:rsidRPr="00CB473B">
                <w:rPr>
                  <w:rStyle w:val="Hyperlink"/>
                </w:rPr>
                <w:t>https://oceanservice.noaa.gov/newsroom/</w:t>
              </w:r>
            </w:hyperlink>
            <w:r w:rsidR="0046453C">
              <w:t xml:space="preserve"> </w:t>
            </w:r>
          </w:p>
        </w:tc>
      </w:tr>
      <w:tr w:rsidR="00B7226E" w14:paraId="3ECE57EF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2FC80E7B" w14:textId="261C2B7D" w:rsidR="00B7226E" w:rsidRDefault="00DB5085" w:rsidP="00D96DB4">
            <w:r>
              <w:t>USDA</w:t>
            </w:r>
          </w:p>
        </w:tc>
        <w:tc>
          <w:tcPr>
            <w:tcW w:w="6745" w:type="dxa"/>
            <w:vAlign w:val="center"/>
          </w:tcPr>
          <w:p w14:paraId="28E04546" w14:textId="4BE37E27" w:rsidR="00B7226E" w:rsidRDefault="00505FE0" w:rsidP="00D96DB4">
            <w:hyperlink r:id="rId19" w:history="1">
              <w:r w:rsidR="0046453C" w:rsidRPr="00CB473B">
                <w:rPr>
                  <w:rStyle w:val="Hyperlink"/>
                </w:rPr>
                <w:t>https://www.usda.gov/media</w:t>
              </w:r>
            </w:hyperlink>
            <w:r w:rsidR="0046453C">
              <w:t xml:space="preserve"> </w:t>
            </w:r>
          </w:p>
        </w:tc>
      </w:tr>
      <w:tr w:rsidR="00DB5085" w14:paraId="2E769D51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0C49C09D" w14:textId="68BA49AE" w:rsidR="00DB5085" w:rsidRDefault="00DB5085" w:rsidP="00D96DB4">
            <w:r>
              <w:t>FWS</w:t>
            </w:r>
            <w:r w:rsidR="00795E01">
              <w:t xml:space="preserve"> - Offices</w:t>
            </w:r>
          </w:p>
        </w:tc>
        <w:tc>
          <w:tcPr>
            <w:tcW w:w="6745" w:type="dxa"/>
            <w:vAlign w:val="center"/>
          </w:tcPr>
          <w:p w14:paraId="046EEC94" w14:textId="6A40AD16" w:rsidR="00DB5085" w:rsidRDefault="00795E01" w:rsidP="00D96DB4">
            <w:r w:rsidRPr="00795E01">
              <w:rPr>
                <w:rStyle w:val="Hyperlink"/>
              </w:rPr>
              <w:t>https://www.fws.gov/offices/</w:t>
            </w:r>
          </w:p>
        </w:tc>
      </w:tr>
      <w:tr w:rsidR="00532BFA" w14:paraId="0552A9FF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66705381" w14:textId="7F304B8D" w:rsidR="00532BFA" w:rsidRDefault="00532BFA" w:rsidP="00D96DB4">
            <w:r>
              <w:t>USCG</w:t>
            </w:r>
          </w:p>
        </w:tc>
        <w:tc>
          <w:tcPr>
            <w:tcW w:w="6745" w:type="dxa"/>
            <w:vAlign w:val="center"/>
          </w:tcPr>
          <w:p w14:paraId="7E4056E6" w14:textId="279E0B78" w:rsidR="00532BFA" w:rsidRDefault="00505FE0" w:rsidP="00D96DB4">
            <w:pPr>
              <w:rPr>
                <w:rStyle w:val="Hyperlink"/>
              </w:rPr>
            </w:pPr>
            <w:hyperlink r:id="rId20" w:history="1">
              <w:r w:rsidR="00B62D26" w:rsidRPr="00925E0E">
                <w:rPr>
                  <w:rStyle w:val="Hyperlink"/>
                </w:rPr>
                <w:t>https://www</w:t>
              </w:r>
            </w:hyperlink>
            <w:r w:rsidR="004C1F7B" w:rsidRPr="004C1F7B">
              <w:rPr>
                <w:rStyle w:val="Hyperlink"/>
              </w:rPr>
              <w:t>.news.uscg.mil/News_Region/</w:t>
            </w:r>
          </w:p>
        </w:tc>
      </w:tr>
    </w:tbl>
    <w:p w14:paraId="5FE78727" w14:textId="0C6753B7" w:rsidR="00B7226E" w:rsidRDefault="00B7226E"/>
    <w:p w14:paraId="73034169" w14:textId="5BD28906" w:rsidR="007B41EC" w:rsidRDefault="007B41EC">
      <w:r>
        <w:t>Airline</w:t>
      </w:r>
      <w:r w:rsidR="00532BFA">
        <w:t xml:space="preserve"> Newsroom Lin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B62D26" w14:paraId="59780D2D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594EC8B2" w14:textId="1F0C6E55" w:rsidR="00B62D26" w:rsidRDefault="00B62D26" w:rsidP="00D96DB4">
            <w:r>
              <w:t>Aero México</w:t>
            </w:r>
          </w:p>
        </w:tc>
        <w:tc>
          <w:tcPr>
            <w:tcW w:w="6745" w:type="dxa"/>
            <w:vAlign w:val="center"/>
          </w:tcPr>
          <w:p w14:paraId="3E763FBD" w14:textId="56D9D4BC" w:rsidR="00B62D26" w:rsidRDefault="007D37CB" w:rsidP="00D96DB4">
            <w:pPr>
              <w:rPr>
                <w:rStyle w:val="Hyperlink"/>
              </w:rPr>
            </w:pPr>
            <w:r w:rsidRPr="007D37CB">
              <w:rPr>
                <w:rStyle w:val="Hyperlink"/>
              </w:rPr>
              <w:t>https://aeromexico.com/en-us/about-us/press-room</w:t>
            </w:r>
          </w:p>
        </w:tc>
      </w:tr>
      <w:tr w:rsidR="00B62D26" w14:paraId="41E3D2F7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6D9E572E" w14:textId="77777777" w:rsidR="00B62D26" w:rsidRDefault="00B62D26" w:rsidP="00D96DB4">
            <w:r>
              <w:t>Air Canada Airlines</w:t>
            </w:r>
          </w:p>
        </w:tc>
        <w:tc>
          <w:tcPr>
            <w:tcW w:w="6745" w:type="dxa"/>
            <w:vAlign w:val="center"/>
          </w:tcPr>
          <w:p w14:paraId="6E8365C3" w14:textId="77777777" w:rsidR="00B62D26" w:rsidRDefault="00505FE0" w:rsidP="00D96DB4">
            <w:hyperlink r:id="rId21" w:history="1">
              <w:r w:rsidR="00B62D26" w:rsidRPr="00CB473B">
                <w:rPr>
                  <w:rStyle w:val="Hyperlink"/>
                </w:rPr>
                <w:t>https://aircanada.mediaroom.com/</w:t>
              </w:r>
            </w:hyperlink>
            <w:r w:rsidR="00B62D26">
              <w:t xml:space="preserve"> </w:t>
            </w:r>
          </w:p>
        </w:tc>
      </w:tr>
      <w:tr w:rsidR="00A67ECD" w14:paraId="46564E40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490283DF" w14:textId="15E7446D" w:rsidR="00A67ECD" w:rsidRDefault="00A67ECD" w:rsidP="00D96DB4">
            <w:r>
              <w:t>Air France - KLM</w:t>
            </w:r>
          </w:p>
        </w:tc>
        <w:tc>
          <w:tcPr>
            <w:tcW w:w="6745" w:type="dxa"/>
            <w:vAlign w:val="center"/>
          </w:tcPr>
          <w:p w14:paraId="0089ED03" w14:textId="47308BA4" w:rsidR="00A67ECD" w:rsidRDefault="00150C14" w:rsidP="00D96DB4">
            <w:pPr>
              <w:rPr>
                <w:rStyle w:val="Hyperlink"/>
              </w:rPr>
            </w:pPr>
            <w:r w:rsidRPr="00150C14">
              <w:rPr>
                <w:rStyle w:val="Hyperlink"/>
              </w:rPr>
              <w:t>https://corporate.airfrance.com/en/press</w:t>
            </w:r>
          </w:p>
        </w:tc>
      </w:tr>
      <w:tr w:rsidR="00B62D26" w14:paraId="10005142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5C212193" w14:textId="77777777" w:rsidR="00B62D26" w:rsidRDefault="00B62D26" w:rsidP="00D96DB4">
            <w:r>
              <w:t>Alaska Airlines</w:t>
            </w:r>
          </w:p>
        </w:tc>
        <w:tc>
          <w:tcPr>
            <w:tcW w:w="6745" w:type="dxa"/>
            <w:vAlign w:val="center"/>
          </w:tcPr>
          <w:p w14:paraId="7E11E80E" w14:textId="77777777" w:rsidR="00B62D26" w:rsidRDefault="00505FE0" w:rsidP="00D96DB4">
            <w:hyperlink r:id="rId22" w:history="1">
              <w:r w:rsidR="00B62D26" w:rsidRPr="00CB473B">
                <w:rPr>
                  <w:rStyle w:val="Hyperlink"/>
                </w:rPr>
                <w:t>https://newsroom.alaskaair.com/</w:t>
              </w:r>
            </w:hyperlink>
            <w:r w:rsidR="00B62D26">
              <w:t xml:space="preserve"> </w:t>
            </w:r>
          </w:p>
        </w:tc>
      </w:tr>
      <w:tr w:rsidR="00B62D26" w14:paraId="73684A52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0EE0C95A" w14:textId="77777777" w:rsidR="00B62D26" w:rsidRDefault="00B62D26" w:rsidP="00D96DB4">
            <w:r>
              <w:t>American Airlines</w:t>
            </w:r>
          </w:p>
        </w:tc>
        <w:tc>
          <w:tcPr>
            <w:tcW w:w="6745" w:type="dxa"/>
            <w:vAlign w:val="center"/>
          </w:tcPr>
          <w:p w14:paraId="609947E7" w14:textId="77777777" w:rsidR="00B62D26" w:rsidRDefault="00505FE0" w:rsidP="00D96DB4">
            <w:hyperlink r:id="rId23" w:history="1">
              <w:r w:rsidR="00B62D26" w:rsidRPr="00CB473B">
                <w:rPr>
                  <w:rStyle w:val="Hyperlink"/>
                </w:rPr>
                <w:t>http://news.aa.com/home/default.aspx</w:t>
              </w:r>
            </w:hyperlink>
            <w:r w:rsidR="00B62D26">
              <w:t xml:space="preserve"> </w:t>
            </w:r>
          </w:p>
        </w:tc>
      </w:tr>
      <w:tr w:rsidR="00B62D26" w14:paraId="76629DBD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02F83117" w14:textId="4A8A89EF" w:rsidR="00B62D26" w:rsidRDefault="00B62D26" w:rsidP="00D96DB4">
            <w:r>
              <w:t xml:space="preserve">Delta Air </w:t>
            </w:r>
            <w:r w:rsidR="00505FE0">
              <w:t>Lines</w:t>
            </w:r>
          </w:p>
        </w:tc>
        <w:tc>
          <w:tcPr>
            <w:tcW w:w="6745" w:type="dxa"/>
            <w:vAlign w:val="center"/>
          </w:tcPr>
          <w:p w14:paraId="067FF83B" w14:textId="77777777" w:rsidR="00B62D26" w:rsidRDefault="00505FE0" w:rsidP="00D96DB4">
            <w:hyperlink r:id="rId24" w:history="1">
              <w:r w:rsidR="00B62D26" w:rsidRPr="00CB473B">
                <w:rPr>
                  <w:rStyle w:val="Hyperlink"/>
                </w:rPr>
                <w:t>https://news.delta.com/</w:t>
              </w:r>
            </w:hyperlink>
            <w:r w:rsidR="00B62D26">
              <w:t xml:space="preserve"> </w:t>
            </w:r>
          </w:p>
        </w:tc>
      </w:tr>
      <w:tr w:rsidR="00B62D26" w14:paraId="3486AF26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404A563C" w14:textId="07E8E734" w:rsidR="00B62D26" w:rsidRDefault="00505FE0" w:rsidP="00D96DB4">
            <w:r>
              <w:t>Detroit Metro A</w:t>
            </w:r>
            <w:r w:rsidR="00B62D26">
              <w:t>irport</w:t>
            </w:r>
          </w:p>
        </w:tc>
        <w:tc>
          <w:tcPr>
            <w:tcW w:w="6745" w:type="dxa"/>
            <w:vAlign w:val="center"/>
          </w:tcPr>
          <w:p w14:paraId="7EDB0CCA" w14:textId="77777777" w:rsidR="00B62D26" w:rsidRDefault="00505FE0" w:rsidP="00D96DB4">
            <w:hyperlink r:id="rId25" w:history="1">
              <w:r w:rsidR="00B62D26" w:rsidRPr="00CB473B">
                <w:rPr>
                  <w:rStyle w:val="Hyperlink"/>
                </w:rPr>
                <w:t>https://www.metroairport.com/business/media-center</w:t>
              </w:r>
            </w:hyperlink>
            <w:r w:rsidR="00B62D26">
              <w:t xml:space="preserve"> </w:t>
            </w:r>
          </w:p>
        </w:tc>
      </w:tr>
      <w:tr w:rsidR="00B62D26" w14:paraId="16A2483C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2DFA11C2" w14:textId="77777777" w:rsidR="00B62D26" w:rsidRDefault="00B62D26" w:rsidP="00D96DB4">
            <w:r>
              <w:t xml:space="preserve">Emirates </w:t>
            </w:r>
          </w:p>
        </w:tc>
        <w:tc>
          <w:tcPr>
            <w:tcW w:w="6745" w:type="dxa"/>
            <w:vAlign w:val="center"/>
          </w:tcPr>
          <w:p w14:paraId="6D8807DB" w14:textId="77777777" w:rsidR="00B62D26" w:rsidRDefault="00505FE0" w:rsidP="00D96DB4">
            <w:hyperlink r:id="rId26" w:history="1">
              <w:r w:rsidR="00B62D26" w:rsidRPr="00CB473B">
                <w:rPr>
                  <w:rStyle w:val="Hyperlink"/>
                </w:rPr>
                <w:t>https://www.emirates.com/media-centre/</w:t>
              </w:r>
            </w:hyperlink>
            <w:r w:rsidR="00B62D26">
              <w:t xml:space="preserve"> </w:t>
            </w:r>
          </w:p>
        </w:tc>
      </w:tr>
      <w:tr w:rsidR="00B62D26" w14:paraId="1F22F5BE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6AB9DA05" w14:textId="77777777" w:rsidR="00B62D26" w:rsidRDefault="00B62D26" w:rsidP="00D96DB4">
            <w:r>
              <w:t>EVA Air</w:t>
            </w:r>
          </w:p>
        </w:tc>
        <w:tc>
          <w:tcPr>
            <w:tcW w:w="6745" w:type="dxa"/>
            <w:vAlign w:val="center"/>
          </w:tcPr>
          <w:p w14:paraId="76EDE2CE" w14:textId="77777777" w:rsidR="00B62D26" w:rsidRDefault="00505FE0" w:rsidP="00D96DB4">
            <w:hyperlink r:id="rId27" w:history="1">
              <w:r w:rsidR="00B62D26" w:rsidRPr="00CB473B">
                <w:rPr>
                  <w:rStyle w:val="Hyperlink"/>
                </w:rPr>
                <w:t>https://www.evaair.com/en-global/about-eva-air/news/news-releases/#</w:t>
              </w:r>
            </w:hyperlink>
            <w:r w:rsidR="00B62D26">
              <w:t xml:space="preserve"> </w:t>
            </w:r>
          </w:p>
        </w:tc>
      </w:tr>
      <w:tr w:rsidR="00B62D26" w14:paraId="5CD289C3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1B3A4C13" w14:textId="77777777" w:rsidR="00B62D26" w:rsidRDefault="00B62D26" w:rsidP="00D96DB4">
            <w:r>
              <w:t>Frontier Airlines</w:t>
            </w:r>
          </w:p>
        </w:tc>
        <w:tc>
          <w:tcPr>
            <w:tcW w:w="6745" w:type="dxa"/>
            <w:vAlign w:val="center"/>
          </w:tcPr>
          <w:p w14:paraId="26852469" w14:textId="77777777" w:rsidR="00B62D26" w:rsidRDefault="00505FE0" w:rsidP="00D96DB4">
            <w:hyperlink r:id="rId28" w:history="1">
              <w:r w:rsidR="00B62D26" w:rsidRPr="00CB473B">
                <w:rPr>
                  <w:rStyle w:val="Hyperlink"/>
                </w:rPr>
                <w:t>https://news.flyfrontier.com/</w:t>
              </w:r>
            </w:hyperlink>
            <w:r w:rsidR="00B62D26">
              <w:t xml:space="preserve"> </w:t>
            </w:r>
          </w:p>
        </w:tc>
      </w:tr>
      <w:tr w:rsidR="00B62D26" w14:paraId="1B9CB656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13FBF1D5" w14:textId="77777777" w:rsidR="00B62D26" w:rsidRDefault="00B62D26" w:rsidP="00D96DB4">
            <w:r>
              <w:lastRenderedPageBreak/>
              <w:t>Hawaiian Airlines</w:t>
            </w:r>
          </w:p>
        </w:tc>
        <w:tc>
          <w:tcPr>
            <w:tcW w:w="6745" w:type="dxa"/>
            <w:vAlign w:val="center"/>
          </w:tcPr>
          <w:p w14:paraId="437932C0" w14:textId="77777777" w:rsidR="00B62D26" w:rsidRDefault="00505FE0" w:rsidP="00D96DB4">
            <w:hyperlink r:id="rId29" w:history="1">
              <w:r w:rsidR="00B62D26" w:rsidRPr="00CB473B">
                <w:rPr>
                  <w:rStyle w:val="Hyperlink"/>
                </w:rPr>
                <w:t>https://newsroom.hawaiianairlines.com/</w:t>
              </w:r>
            </w:hyperlink>
            <w:r w:rsidR="00B62D26">
              <w:t xml:space="preserve"> </w:t>
            </w:r>
          </w:p>
        </w:tc>
      </w:tr>
      <w:tr w:rsidR="00B62D26" w14:paraId="418B804C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3F586E25" w14:textId="77777777" w:rsidR="00B62D26" w:rsidRDefault="00B62D26" w:rsidP="00D96DB4">
            <w:r>
              <w:t xml:space="preserve">JetBlue </w:t>
            </w:r>
          </w:p>
        </w:tc>
        <w:tc>
          <w:tcPr>
            <w:tcW w:w="6745" w:type="dxa"/>
            <w:vAlign w:val="center"/>
          </w:tcPr>
          <w:p w14:paraId="3E864ED8" w14:textId="77777777" w:rsidR="00B62D26" w:rsidRDefault="00505FE0" w:rsidP="00D96DB4">
            <w:hyperlink r:id="rId30" w:history="1">
              <w:r w:rsidR="00B62D26" w:rsidRPr="00CB473B">
                <w:rPr>
                  <w:rStyle w:val="Hyperlink"/>
                </w:rPr>
                <w:t>http://bluemedia.investproductions.com/media-room</w:t>
              </w:r>
            </w:hyperlink>
            <w:r w:rsidR="00B62D26">
              <w:t xml:space="preserve"> </w:t>
            </w:r>
          </w:p>
        </w:tc>
      </w:tr>
      <w:tr w:rsidR="00023F95" w14:paraId="769F2BDD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78CED5A2" w14:textId="0688440B" w:rsidR="00023F95" w:rsidRDefault="00023F95" w:rsidP="00D96DB4">
            <w:r>
              <w:t>Luft</w:t>
            </w:r>
            <w:r w:rsidR="00A67ECD">
              <w:t>hansa</w:t>
            </w:r>
          </w:p>
        </w:tc>
        <w:tc>
          <w:tcPr>
            <w:tcW w:w="6745" w:type="dxa"/>
            <w:vAlign w:val="center"/>
          </w:tcPr>
          <w:p w14:paraId="31E69998" w14:textId="36549317" w:rsidR="00023F95" w:rsidRDefault="00755597" w:rsidP="00D96DB4">
            <w:pPr>
              <w:rPr>
                <w:rStyle w:val="Hyperlink"/>
              </w:rPr>
            </w:pPr>
            <w:r w:rsidRPr="00755597">
              <w:rPr>
                <w:rStyle w:val="Hyperlink"/>
              </w:rPr>
              <w:t>https://www.lufthansagroup.com/en/press.html</w:t>
            </w:r>
          </w:p>
        </w:tc>
      </w:tr>
      <w:tr w:rsidR="00B62D26" w14:paraId="3B73253A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1FC5B68F" w14:textId="77777777" w:rsidR="00B62D26" w:rsidRDefault="00B62D26" w:rsidP="00D96DB4">
            <w:r>
              <w:t>Qatar</w:t>
            </w:r>
          </w:p>
        </w:tc>
        <w:tc>
          <w:tcPr>
            <w:tcW w:w="6745" w:type="dxa"/>
            <w:vAlign w:val="center"/>
          </w:tcPr>
          <w:p w14:paraId="7EF94258" w14:textId="77777777" w:rsidR="00B62D26" w:rsidRDefault="00505FE0" w:rsidP="00D96DB4">
            <w:hyperlink r:id="rId31" w:history="1">
              <w:r w:rsidR="00B62D26" w:rsidRPr="00CB473B">
                <w:rPr>
                  <w:rStyle w:val="Hyperlink"/>
                </w:rPr>
                <w:t>https://www.qatarairways.com/en-us/media-newsroom.html</w:t>
              </w:r>
            </w:hyperlink>
            <w:r w:rsidR="00B62D26">
              <w:t xml:space="preserve"> </w:t>
            </w:r>
          </w:p>
        </w:tc>
      </w:tr>
      <w:tr w:rsidR="00B62D26" w14:paraId="5F3D2AF7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4B67F444" w14:textId="77777777" w:rsidR="00B62D26" w:rsidRDefault="00B62D26" w:rsidP="00D96DB4">
            <w:r>
              <w:t xml:space="preserve">Southwest </w:t>
            </w:r>
          </w:p>
        </w:tc>
        <w:tc>
          <w:tcPr>
            <w:tcW w:w="6745" w:type="dxa"/>
            <w:vAlign w:val="center"/>
          </w:tcPr>
          <w:p w14:paraId="6E12B881" w14:textId="77777777" w:rsidR="00B62D26" w:rsidRDefault="00505FE0" w:rsidP="00D96DB4">
            <w:hyperlink r:id="rId32" w:history="1">
              <w:r w:rsidR="00B62D26" w:rsidRPr="00CB473B">
                <w:rPr>
                  <w:rStyle w:val="Hyperlink"/>
                </w:rPr>
                <w:t>https://www.swamedia.com/pages/contacts</w:t>
              </w:r>
            </w:hyperlink>
            <w:r w:rsidR="00B62D26">
              <w:t xml:space="preserve"> </w:t>
            </w:r>
          </w:p>
        </w:tc>
      </w:tr>
      <w:tr w:rsidR="00B62D26" w14:paraId="00850926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48A63A8B" w14:textId="77777777" w:rsidR="00B62D26" w:rsidRDefault="00B62D26" w:rsidP="00D96DB4">
            <w:r>
              <w:t>Spirit Airlines</w:t>
            </w:r>
          </w:p>
        </w:tc>
        <w:tc>
          <w:tcPr>
            <w:tcW w:w="6745" w:type="dxa"/>
            <w:vAlign w:val="center"/>
          </w:tcPr>
          <w:p w14:paraId="2C20C728" w14:textId="77777777" w:rsidR="00B62D26" w:rsidRDefault="00505FE0" w:rsidP="00D96DB4">
            <w:hyperlink r:id="rId33" w:history="1">
              <w:r w:rsidR="00B62D26" w:rsidRPr="00CB473B">
                <w:rPr>
                  <w:rStyle w:val="Hyperlink"/>
                </w:rPr>
                <w:t>https://www.spirit.com/Contact.aspx</w:t>
              </w:r>
            </w:hyperlink>
            <w:r w:rsidR="00B62D26">
              <w:t xml:space="preserve"> </w:t>
            </w:r>
          </w:p>
        </w:tc>
      </w:tr>
      <w:tr w:rsidR="00B62D26" w14:paraId="756088FC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0ABCB274" w14:textId="1BA20AB1" w:rsidR="00B62D26" w:rsidRDefault="00B62D26" w:rsidP="00D96DB4">
            <w:r>
              <w:t xml:space="preserve">Sun </w:t>
            </w:r>
            <w:r w:rsidR="00505FE0">
              <w:t xml:space="preserve">Country </w:t>
            </w:r>
            <w:r>
              <w:t>Airlines</w:t>
            </w:r>
          </w:p>
        </w:tc>
        <w:tc>
          <w:tcPr>
            <w:tcW w:w="6745" w:type="dxa"/>
            <w:vAlign w:val="center"/>
          </w:tcPr>
          <w:p w14:paraId="0416AFBD" w14:textId="77777777" w:rsidR="00B62D26" w:rsidRDefault="00505FE0" w:rsidP="00D96DB4">
            <w:hyperlink r:id="rId34" w:history="1">
              <w:r w:rsidR="00B62D26" w:rsidRPr="00CB473B">
                <w:rPr>
                  <w:rStyle w:val="Hyperlink"/>
                </w:rPr>
                <w:t>https://www.suncountry.com/About/News.html</w:t>
              </w:r>
            </w:hyperlink>
            <w:r w:rsidR="00B62D26">
              <w:t xml:space="preserve"> </w:t>
            </w:r>
          </w:p>
        </w:tc>
      </w:tr>
      <w:tr w:rsidR="00B62D26" w14:paraId="6DD35D64" w14:textId="77777777" w:rsidTr="00D96DB4">
        <w:trPr>
          <w:trHeight w:val="360"/>
        </w:trPr>
        <w:tc>
          <w:tcPr>
            <w:tcW w:w="2605" w:type="dxa"/>
            <w:vAlign w:val="center"/>
          </w:tcPr>
          <w:p w14:paraId="13743142" w14:textId="77777777" w:rsidR="00B62D26" w:rsidRDefault="00B62D26" w:rsidP="00D96DB4">
            <w:r>
              <w:t>United Airlines</w:t>
            </w:r>
          </w:p>
        </w:tc>
        <w:tc>
          <w:tcPr>
            <w:tcW w:w="6745" w:type="dxa"/>
            <w:vAlign w:val="center"/>
          </w:tcPr>
          <w:p w14:paraId="6B927D07" w14:textId="77777777" w:rsidR="00B62D26" w:rsidRDefault="00505FE0" w:rsidP="00D96DB4">
            <w:hyperlink r:id="rId35" w:history="1">
              <w:r w:rsidR="00B62D26" w:rsidRPr="00CB473B">
                <w:rPr>
                  <w:rStyle w:val="Hyperlink"/>
                </w:rPr>
                <w:t>https://hub.united.com/search/?q=contact&amp;searchfor=newsroom</w:t>
              </w:r>
            </w:hyperlink>
            <w:r w:rsidR="00B62D26">
              <w:t xml:space="preserve"> </w:t>
            </w:r>
          </w:p>
        </w:tc>
      </w:tr>
    </w:tbl>
    <w:p w14:paraId="7109CD59" w14:textId="53ACE612" w:rsidR="007B41EC" w:rsidRDefault="007B41EC">
      <w:bookmarkStart w:id="0" w:name="_GoBack"/>
      <w:bookmarkEnd w:id="0"/>
    </w:p>
    <w:sectPr w:rsidR="007B41EC">
      <w:headerReference w:type="default" r:id="rId36"/>
      <w:footerReference w:type="default" r:id="rId3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6CBD16" w14:textId="77777777" w:rsidR="009F31C4" w:rsidRDefault="009F31C4" w:rsidP="00453FE1">
      <w:r>
        <w:separator/>
      </w:r>
    </w:p>
  </w:endnote>
  <w:endnote w:type="continuationSeparator" w:id="0">
    <w:p w14:paraId="107B0C37" w14:textId="77777777" w:rsidR="009F31C4" w:rsidRDefault="009F31C4" w:rsidP="00453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1194356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0623F7" w14:textId="3C09B150" w:rsidR="00F16F05" w:rsidRDefault="00F16F05" w:rsidP="00F16F0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505FE0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505FE0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5DBC3B" w14:textId="77777777" w:rsidR="009F31C4" w:rsidRDefault="009F31C4" w:rsidP="00453FE1">
      <w:r>
        <w:separator/>
      </w:r>
    </w:p>
  </w:footnote>
  <w:footnote w:type="continuationSeparator" w:id="0">
    <w:p w14:paraId="1640F9F9" w14:textId="77777777" w:rsidR="009F31C4" w:rsidRDefault="009F31C4" w:rsidP="00453F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784B2" w14:textId="337F97FB" w:rsidR="00263FC2" w:rsidRPr="00453FE1" w:rsidRDefault="00263FC2" w:rsidP="00453FE1">
    <w:pPr>
      <w:pStyle w:val="Header"/>
      <w:jc w:val="center"/>
      <w:rPr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jQ2trA0MDcwNrBQ0lEKTi0uzszPAykwrAUAFzj6GiwAAAA="/>
  </w:docVars>
  <w:rsids>
    <w:rsidRoot w:val="00B7226E"/>
    <w:rsid w:val="000224F0"/>
    <w:rsid w:val="00023F95"/>
    <w:rsid w:val="00024739"/>
    <w:rsid w:val="00025FDF"/>
    <w:rsid w:val="000340BA"/>
    <w:rsid w:val="00134216"/>
    <w:rsid w:val="00150C14"/>
    <w:rsid w:val="00163748"/>
    <w:rsid w:val="001F1553"/>
    <w:rsid w:val="00211EB7"/>
    <w:rsid w:val="00244C83"/>
    <w:rsid w:val="00263FC2"/>
    <w:rsid w:val="00282FA7"/>
    <w:rsid w:val="002B78B2"/>
    <w:rsid w:val="002C4918"/>
    <w:rsid w:val="002E1967"/>
    <w:rsid w:val="0034483F"/>
    <w:rsid w:val="00391521"/>
    <w:rsid w:val="003C4B1E"/>
    <w:rsid w:val="00450C77"/>
    <w:rsid w:val="00452E3A"/>
    <w:rsid w:val="00453FE1"/>
    <w:rsid w:val="0046453C"/>
    <w:rsid w:val="004A0C2B"/>
    <w:rsid w:val="004B44A8"/>
    <w:rsid w:val="004C1F7B"/>
    <w:rsid w:val="00505FE0"/>
    <w:rsid w:val="00532BFA"/>
    <w:rsid w:val="00564118"/>
    <w:rsid w:val="006D59A9"/>
    <w:rsid w:val="006F1632"/>
    <w:rsid w:val="00751C40"/>
    <w:rsid w:val="00755597"/>
    <w:rsid w:val="00795E01"/>
    <w:rsid w:val="0079686A"/>
    <w:rsid w:val="007B41EC"/>
    <w:rsid w:val="007D37CB"/>
    <w:rsid w:val="008262B6"/>
    <w:rsid w:val="00860969"/>
    <w:rsid w:val="0086194A"/>
    <w:rsid w:val="009F31C4"/>
    <w:rsid w:val="00A67ECD"/>
    <w:rsid w:val="00A70017"/>
    <w:rsid w:val="00AD0A24"/>
    <w:rsid w:val="00B62D26"/>
    <w:rsid w:val="00B7226E"/>
    <w:rsid w:val="00B73973"/>
    <w:rsid w:val="00BE4423"/>
    <w:rsid w:val="00C23E83"/>
    <w:rsid w:val="00C73CCC"/>
    <w:rsid w:val="00CE6E07"/>
    <w:rsid w:val="00D36934"/>
    <w:rsid w:val="00D378B5"/>
    <w:rsid w:val="00D53957"/>
    <w:rsid w:val="00D96DB4"/>
    <w:rsid w:val="00D97B8F"/>
    <w:rsid w:val="00DB1BF9"/>
    <w:rsid w:val="00DB5085"/>
    <w:rsid w:val="00DF1ACE"/>
    <w:rsid w:val="00E240D2"/>
    <w:rsid w:val="00E6646A"/>
    <w:rsid w:val="00E85190"/>
    <w:rsid w:val="00EA617A"/>
    <w:rsid w:val="00EA6947"/>
    <w:rsid w:val="00F16F05"/>
    <w:rsid w:val="00F743A0"/>
    <w:rsid w:val="00F8146A"/>
    <w:rsid w:val="00F9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2A5ED27"/>
  <w15:chartTrackingRefBased/>
  <w15:docId w15:val="{FD21BBE7-43C3-4F00-AC6F-A83EA44BC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40D2"/>
    <w:pPr>
      <w:spacing w:after="0" w:line="240" w:lineRule="auto"/>
    </w:pPr>
    <w:rPr>
      <w:rFonts w:ascii="Calibri" w:hAnsi="Calibri" w:cs="Times New Roman"/>
      <w:kern w:val="22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48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paragraph" w:styleId="Heading2">
    <w:name w:val="heading 2"/>
    <w:basedOn w:val="Heading8"/>
    <w:next w:val="Normal"/>
    <w:link w:val="Heading2Char"/>
    <w:unhideWhenUsed/>
    <w:qFormat/>
    <w:rsid w:val="0034483F"/>
    <w:pPr>
      <w:spacing w:before="200"/>
      <w:outlineLvl w:val="1"/>
    </w:pPr>
    <w:rPr>
      <w:rFonts w:ascii="Arial" w:hAnsi="Arial"/>
      <w:b/>
      <w:bCs/>
      <w:color w:val="auto"/>
      <w:kern w:val="0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483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2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453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453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B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BFA"/>
    <w:rPr>
      <w:rFonts w:ascii="Segoe UI" w:hAnsi="Segoe UI" w:cs="Segoe UI"/>
      <w:kern w:val="2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53F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3FE1"/>
    <w:rPr>
      <w:rFonts w:ascii="Arial" w:hAnsi="Arial" w:cs="Times New Roman"/>
      <w:kern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453F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3FE1"/>
    <w:rPr>
      <w:rFonts w:ascii="Arial" w:hAnsi="Arial" w:cs="Times New Roman"/>
      <w:kern w:val="22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3448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34483F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483F"/>
    <w:rPr>
      <w:rFonts w:asciiTheme="majorHAnsi" w:eastAsiaTheme="majorEastAsia" w:hAnsiTheme="majorHAnsi" w:cstheme="majorBidi"/>
      <w:color w:val="272727" w:themeColor="text1" w:themeTint="D8"/>
      <w:kern w:val="22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505F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bi.gov/contact-us/field-offices" TargetMode="External"/><Relationship Id="rId18" Type="http://schemas.openxmlformats.org/officeDocument/2006/relationships/hyperlink" Target="https://oceanservice.noaa.gov/newsroom/" TargetMode="External"/><Relationship Id="rId26" Type="http://schemas.openxmlformats.org/officeDocument/2006/relationships/hyperlink" Target="https://www.emirates.com/media-centre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aircanada.mediaroom.com/" TargetMode="External"/><Relationship Id="rId34" Type="http://schemas.openxmlformats.org/officeDocument/2006/relationships/hyperlink" Target="https://www.suncountry.com/About/News.html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faa.gov/news/contact_information/" TargetMode="External"/><Relationship Id="rId17" Type="http://schemas.openxmlformats.org/officeDocument/2006/relationships/hyperlink" Target="https://www.ntsb.gov/news/pages/media_resources.aspx" TargetMode="External"/><Relationship Id="rId25" Type="http://schemas.openxmlformats.org/officeDocument/2006/relationships/hyperlink" Target="https://www.metroairport.com/business/media-center" TargetMode="External"/><Relationship Id="rId33" Type="http://schemas.openxmlformats.org/officeDocument/2006/relationships/hyperlink" Target="https://www.spirit.com/Contact.aspx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media/subtopic/contact.htm" TargetMode="External"/><Relationship Id="rId20" Type="http://schemas.openxmlformats.org/officeDocument/2006/relationships/hyperlink" Target="https://www" TargetMode="External"/><Relationship Id="rId29" Type="http://schemas.openxmlformats.org/officeDocument/2006/relationships/hyperlink" Target="https://newsroom.hawaiianairlines.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hyperlink" Target="https://news.delta.com/" TargetMode="External"/><Relationship Id="rId32" Type="http://schemas.openxmlformats.org/officeDocument/2006/relationships/hyperlink" Target="https://www.swamedia.com/pages/contacts" TargetMode="External"/><Relationship Id="rId37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cbp.gov/newsroom/press" TargetMode="External"/><Relationship Id="rId23" Type="http://schemas.openxmlformats.org/officeDocument/2006/relationships/hyperlink" Target="http://news.aa.com/home/default.aspx" TargetMode="External"/><Relationship Id="rId28" Type="http://schemas.openxmlformats.org/officeDocument/2006/relationships/hyperlink" Target="https://news.flyfrontier.com/" TargetMode="External"/><Relationship Id="rId36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hyperlink" Target="https://www.usda.gov/media" TargetMode="External"/><Relationship Id="rId31" Type="http://schemas.openxmlformats.org/officeDocument/2006/relationships/hyperlink" Target="https://www.qatarairways.com/en-us/media-newsroom.html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tsa.gov/news/press" TargetMode="External"/><Relationship Id="rId22" Type="http://schemas.openxmlformats.org/officeDocument/2006/relationships/hyperlink" Target="https://newsroom.alaskaair.com/" TargetMode="External"/><Relationship Id="rId27" Type="http://schemas.openxmlformats.org/officeDocument/2006/relationships/hyperlink" Target="https://www.evaair.com/en-global/about-eva-air/news/news-releases/" TargetMode="External"/><Relationship Id="rId30" Type="http://schemas.openxmlformats.org/officeDocument/2006/relationships/hyperlink" Target="http://bluemedia.investproductions.com/media-room" TargetMode="External"/><Relationship Id="rId35" Type="http://schemas.openxmlformats.org/officeDocument/2006/relationships/hyperlink" Target="https://hub.united.com/search/?q=contact&amp;searchfor=newsroom" TargetMode="Externa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71edb85-e5dd-4860-ae21-f4f9c81f7193">PROJ-1231300561-1401</_dlc_DocId>
    <_dlc_DocIdUrl xmlns="971edb85-e5dd-4860-ae21-f4f9c81f7193">
      <Url>https://barich.sharepoint.com/sites/projects/ProjectSites/ACRP0423/ACRP0423TS/_layouts/15/DocIdRedir.aspx?ID=PROJ-1231300561-1401</Url>
      <Description>PROJ-1231300561-1401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EDCF78A8855C4A8E6CAA0A01734C32" ma:contentTypeVersion="12" ma:contentTypeDescription="Create a new document." ma:contentTypeScope="" ma:versionID="f7f04066e9c91d122f90071eb1b89753">
  <xsd:schema xmlns:xsd="http://www.w3.org/2001/XMLSchema" xmlns:xs="http://www.w3.org/2001/XMLSchema" xmlns:p="http://schemas.microsoft.com/office/2006/metadata/properties" xmlns:ns2="971edb85-e5dd-4860-ae21-f4f9c81f7193" xmlns:ns3="8d6f5ab4-d72f-45ac-ac3c-9e809c27e484" targetNamespace="http://schemas.microsoft.com/office/2006/metadata/properties" ma:root="true" ma:fieldsID="69eae7ea7b1b5d1637995f088bd419a1" ns2:_="" ns3:_="">
    <xsd:import namespace="971edb85-e5dd-4860-ae21-f4f9c81f7193"/>
    <xsd:import namespace="8d6f5ab4-d72f-45ac-ac3c-9e809c27e48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1edb85-e5dd-4860-ae21-f4f9c81f719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f5ab4-d72f-45ac-ac3c-9e809c27e4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73D8D8E-34A7-4C52-8BF2-434ECE7894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80ACC-7090-4206-A08B-768151F84144}">
  <ds:schemaRefs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dcmitype/"/>
    <ds:schemaRef ds:uri="8d6f5ab4-d72f-45ac-ac3c-9e809c27e484"/>
    <ds:schemaRef ds:uri="http://purl.org/dc/terms/"/>
    <ds:schemaRef ds:uri="http://schemas.microsoft.com/office/2006/documentManagement/types"/>
    <ds:schemaRef ds:uri="http://schemas.microsoft.com/office/infopath/2007/PartnerControls"/>
    <ds:schemaRef ds:uri="971edb85-e5dd-4860-ae21-f4f9c81f7193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834B64C-F493-43A3-9B7B-2DE495A107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1edb85-e5dd-4860-ae21-f4f9c81f7193"/>
    <ds:schemaRef ds:uri="8d6f5ab4-d72f-45ac-ac3c-9e809c27e4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67F890-2DDE-4438-9761-AB60911414E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fee, Ellen</dc:creator>
  <cp:keywords/>
  <dc:description/>
  <cp:lastModifiedBy>Chafee, Ellen</cp:lastModifiedBy>
  <cp:revision>4</cp:revision>
  <cp:lastPrinted>2020-01-24T19:44:00Z</cp:lastPrinted>
  <dcterms:created xsi:type="dcterms:W3CDTF">2020-07-06T17:49:00Z</dcterms:created>
  <dcterms:modified xsi:type="dcterms:W3CDTF">2020-07-23T12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EDCF78A8855C4A8E6CAA0A01734C32</vt:lpwstr>
  </property>
  <property fmtid="{D5CDD505-2E9C-101B-9397-08002B2CF9AE}" pid="3" name="_dlc_DocIdItemGuid">
    <vt:lpwstr>06156933-1236-4b5e-b02a-2efc9bec2d94</vt:lpwstr>
  </property>
  <property fmtid="{D5CDD505-2E9C-101B-9397-08002B2CF9AE}" pid="4" name="AuthorIds_UIVersion_3072">
    <vt:lpwstr>185</vt:lpwstr>
  </property>
</Properties>
</file>